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6DDE75" w14:textId="62D3A16F" w:rsidR="005C0EFA" w:rsidRPr="005C0EFA" w:rsidRDefault="005C0EFA" w:rsidP="005C0EFA">
      <w:pPr>
        <w:jc w:val="center"/>
        <w:rPr>
          <w:noProof/>
          <w:sz w:val="44"/>
          <w:szCs w:val="44"/>
        </w:rPr>
      </w:pPr>
      <w:r w:rsidRPr="005C0EFA">
        <w:rPr>
          <w:noProof/>
          <w:sz w:val="44"/>
          <w:szCs w:val="44"/>
        </w:rPr>
        <w:t>Article CMS Project</w:t>
      </w:r>
    </w:p>
    <w:p w14:paraId="6D085B30" w14:textId="2E38003D" w:rsidR="00B85523" w:rsidRDefault="000B5B62">
      <w:pPr>
        <w:rPr>
          <w:noProof/>
        </w:rPr>
      </w:pPr>
      <w:r>
        <w:rPr>
          <w:noProof/>
        </w:rPr>
        <w:t>Home Page</w:t>
      </w:r>
    </w:p>
    <w:p w14:paraId="72F8FBED" w14:textId="088D0860" w:rsidR="000B5B62" w:rsidRDefault="000B5B62">
      <w:pPr>
        <w:rPr>
          <w:noProof/>
        </w:rPr>
      </w:pPr>
      <w:r>
        <w:rPr>
          <w:noProof/>
        </w:rPr>
        <w:drawing>
          <wp:inline distT="0" distB="0" distL="0" distR="0" wp14:anchorId="25870F10" wp14:editId="423BC776">
            <wp:extent cx="5943600" cy="180403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4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D882E" w14:textId="49448DB6" w:rsidR="000B5B62" w:rsidRDefault="000B5B62">
      <w:pPr>
        <w:rPr>
          <w:noProof/>
        </w:rPr>
      </w:pPr>
      <w:r>
        <w:rPr>
          <w:noProof/>
        </w:rPr>
        <w:t>New post Screenshot:</w:t>
      </w:r>
    </w:p>
    <w:p w14:paraId="21F326FF" w14:textId="082BBD70" w:rsidR="000B5B62" w:rsidRDefault="000B5B62">
      <w:r>
        <w:rPr>
          <w:noProof/>
        </w:rPr>
        <w:drawing>
          <wp:inline distT="0" distB="0" distL="0" distR="0" wp14:anchorId="110F1907" wp14:editId="1E1D4236">
            <wp:extent cx="5943600" cy="302577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F2361" w14:textId="02BD03E7" w:rsidR="000B5B62" w:rsidRDefault="000B5B62"/>
    <w:p w14:paraId="284B6938" w14:textId="713402E9" w:rsidR="000B5B62" w:rsidRDefault="000B5B62">
      <w:r>
        <w:t>Once Submitted the new post</w:t>
      </w:r>
    </w:p>
    <w:p w14:paraId="3E7DB8FA" w14:textId="65FD611F" w:rsidR="000B5B62" w:rsidRDefault="000B5B62">
      <w:r>
        <w:rPr>
          <w:noProof/>
        </w:rPr>
        <w:lastRenderedPageBreak/>
        <w:drawing>
          <wp:inline distT="0" distB="0" distL="0" distR="0" wp14:anchorId="1575F3A6" wp14:editId="0FA1D5CE">
            <wp:extent cx="5943600" cy="18669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3D294" w14:textId="6CB04315" w:rsidR="000B5B62" w:rsidRDefault="00EA77DD">
      <w:r>
        <w:t>Edit Post Snapshot:</w:t>
      </w:r>
    </w:p>
    <w:p w14:paraId="410A77BD" w14:textId="49A051EB" w:rsidR="00EA77DD" w:rsidRDefault="00EA77DD"/>
    <w:p w14:paraId="2673906B" w14:textId="12137A2E" w:rsidR="00EA77DD" w:rsidRDefault="00EA77DD">
      <w:r>
        <w:rPr>
          <w:noProof/>
        </w:rPr>
        <w:drawing>
          <wp:inline distT="0" distB="0" distL="0" distR="0" wp14:anchorId="7C09D523" wp14:editId="352E3EB4">
            <wp:extent cx="5943600" cy="2361565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1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0C867C" w14:textId="54391E7A" w:rsidR="000B5B62" w:rsidRDefault="000B5B62">
      <w:r>
        <w:t>Resource group along with the resources:</w:t>
      </w:r>
    </w:p>
    <w:p w14:paraId="2E531845" w14:textId="44D6E2C3" w:rsidR="000B5B62" w:rsidRDefault="000B5B62"/>
    <w:p w14:paraId="02C62890" w14:textId="16254404" w:rsidR="000B5B62" w:rsidRDefault="001E4B80">
      <w:r>
        <w:rPr>
          <w:noProof/>
        </w:rPr>
        <w:lastRenderedPageBreak/>
        <w:drawing>
          <wp:inline distT="0" distB="0" distL="0" distR="0" wp14:anchorId="2EAF0BCB" wp14:editId="7EC6C07F">
            <wp:extent cx="5943600" cy="3009265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9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68C6D" w14:textId="0E12EFD1" w:rsidR="000B5B62" w:rsidRDefault="000B5B62"/>
    <w:p w14:paraId="0786D961" w14:textId="5B4E1768" w:rsidR="00EA77DD" w:rsidRDefault="00EA77DD"/>
    <w:p w14:paraId="5DE4E152" w14:textId="30A50040" w:rsidR="00EA77DD" w:rsidRDefault="00EA77DD"/>
    <w:p w14:paraId="45075B96" w14:textId="6120B981" w:rsidR="00EA77DD" w:rsidRDefault="00EA77DD"/>
    <w:p w14:paraId="1EEA5111" w14:textId="25C5BD96" w:rsidR="000B5B62" w:rsidRDefault="000B5B62">
      <w:r>
        <w:t>SQL Database screenshot:</w:t>
      </w:r>
    </w:p>
    <w:p w14:paraId="2E06DE63" w14:textId="588E4CF6" w:rsidR="000B5B62" w:rsidRDefault="000B5B62"/>
    <w:p w14:paraId="662B60C4" w14:textId="42701338" w:rsidR="000B5B62" w:rsidRDefault="00777EB4">
      <w:r>
        <w:rPr>
          <w:noProof/>
        </w:rPr>
        <w:drawing>
          <wp:inline distT="0" distB="0" distL="0" distR="0" wp14:anchorId="609E3537" wp14:editId="0CA36F4D">
            <wp:extent cx="5943600" cy="301371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3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2ADAC" w14:textId="4A7D5BA7" w:rsidR="000B5B62" w:rsidRDefault="000B5B62"/>
    <w:p w14:paraId="4631EA0A" w14:textId="03EC54CF" w:rsidR="000B5B62" w:rsidRDefault="000B5B62"/>
    <w:p w14:paraId="1C7E2E24" w14:textId="1CB5547B" w:rsidR="000B5B62" w:rsidRDefault="000B5B62">
      <w:r>
        <w:t>Blob screenshot:</w:t>
      </w:r>
    </w:p>
    <w:p w14:paraId="7376ACFA" w14:textId="2AD6D8CD" w:rsidR="000B5B62" w:rsidRDefault="000B5B62"/>
    <w:p w14:paraId="0F47EC32" w14:textId="553CE4B9" w:rsidR="000B5B62" w:rsidRDefault="000B5B62"/>
    <w:p w14:paraId="1C1F6DA4" w14:textId="50C53EB9" w:rsidR="000B5B62" w:rsidRDefault="0027752F">
      <w:r>
        <w:rPr>
          <w:noProof/>
        </w:rPr>
        <w:drawing>
          <wp:inline distT="0" distB="0" distL="0" distR="0" wp14:anchorId="3A041C6B" wp14:editId="633E9A08">
            <wp:extent cx="5943600" cy="301561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8C877" w14:textId="6D3F68C0" w:rsidR="006B4841" w:rsidRDefault="006B4841"/>
    <w:p w14:paraId="34A280C4" w14:textId="5932B226" w:rsidR="006B4841" w:rsidRDefault="006B4841"/>
    <w:p w14:paraId="08E93892" w14:textId="65301469" w:rsidR="006B4841" w:rsidRDefault="006B4841">
      <w:r>
        <w:t>Redirect URI:</w:t>
      </w:r>
    </w:p>
    <w:p w14:paraId="008BEEBE" w14:textId="1352A666" w:rsidR="006B4841" w:rsidRDefault="006B4841"/>
    <w:p w14:paraId="64C65372" w14:textId="48868BA0" w:rsidR="006B4841" w:rsidRDefault="0061369F">
      <w:r>
        <w:rPr>
          <w:noProof/>
        </w:rPr>
        <w:lastRenderedPageBreak/>
        <w:drawing>
          <wp:inline distT="0" distB="0" distL="0" distR="0" wp14:anchorId="6CA74B05" wp14:editId="5CB63CB2">
            <wp:extent cx="5943600" cy="3006090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71185" w14:textId="2C87E4AC" w:rsidR="004428B3" w:rsidRDefault="004428B3"/>
    <w:p w14:paraId="745C6DA7" w14:textId="18E79156" w:rsidR="004428B3" w:rsidRDefault="004428B3"/>
    <w:p w14:paraId="06BF58DA" w14:textId="41E3C701" w:rsidR="004428B3" w:rsidRDefault="004428B3">
      <w:r>
        <w:t>Log Screenshot:</w:t>
      </w:r>
    </w:p>
    <w:p w14:paraId="5A56414F" w14:textId="748A64AB" w:rsidR="004428B3" w:rsidRDefault="007D3734">
      <w:r>
        <w:rPr>
          <w:noProof/>
        </w:rPr>
        <w:drawing>
          <wp:inline distT="0" distB="0" distL="0" distR="0" wp14:anchorId="7E402A36" wp14:editId="2C63B72D">
            <wp:extent cx="5943600" cy="172021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20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4E137" w14:textId="7980E6CD" w:rsidR="00F44B14" w:rsidRDefault="00F44B14"/>
    <w:p w14:paraId="61232EFF" w14:textId="55CEAE3C" w:rsidR="00F44B14" w:rsidRDefault="00F44B14">
      <w:r>
        <w:t>Log Stream Output:</w:t>
      </w:r>
    </w:p>
    <w:p w14:paraId="74FF0E4F" w14:textId="77D4D6B8" w:rsidR="00F44B14" w:rsidRDefault="00F44B14"/>
    <w:p w14:paraId="3B3E51F2" w14:textId="52D9830A" w:rsidR="00F44B14" w:rsidRDefault="00F44B14">
      <w:r>
        <w:rPr>
          <w:noProof/>
        </w:rPr>
        <w:lastRenderedPageBreak/>
        <w:drawing>
          <wp:inline distT="0" distB="0" distL="0" distR="0" wp14:anchorId="7D84E54E" wp14:editId="61CE8C45">
            <wp:extent cx="5943600" cy="3020060"/>
            <wp:effectExtent l="0" t="0" r="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0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86323" w14:textId="77777777" w:rsidR="004428B3" w:rsidRDefault="004428B3"/>
    <w:p w14:paraId="67A1848D" w14:textId="48C3164A" w:rsidR="000B5B62" w:rsidRDefault="001626AB">
      <w:r>
        <w:t>Main.py code:</w:t>
      </w:r>
    </w:p>
    <w:p w14:paraId="332F4E4E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"""</w:t>
      </w:r>
    </w:p>
    <w:p w14:paraId="38DBC7E6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The flask application package.</w:t>
      </w:r>
    </w:p>
    <w:p w14:paraId="629099EB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"""</w:t>
      </w:r>
    </w:p>
    <w:p w14:paraId="606DC4A1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import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logging</w:t>
      </w:r>
    </w:p>
    <w:p w14:paraId="6E1D42C8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from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flask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import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Flask</w:t>
      </w:r>
    </w:p>
    <w:p w14:paraId="7397DAE1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from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config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import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Config</w:t>
      </w:r>
    </w:p>
    <w:p w14:paraId="23B4DD0E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from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flask_sqlalchemy</w:t>
      </w:r>
      <w:proofErr w:type="spell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import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SQLAlchemy</w:t>
      </w:r>
      <w:proofErr w:type="spellEnd"/>
    </w:p>
    <w:p w14:paraId="6C912A8A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from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flask_login</w:t>
      </w:r>
      <w:proofErr w:type="spell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import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LoginManager</w:t>
      </w:r>
      <w:proofErr w:type="spellEnd"/>
    </w:p>
    <w:p w14:paraId="1819E2C7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from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flask_session</w:t>
      </w:r>
      <w:proofErr w:type="spell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import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Session</w:t>
      </w:r>
    </w:p>
    <w:p w14:paraId="341D9C79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6F089FED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app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Flask(</w:t>
      </w: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__name__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38EC3C5C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app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proofErr w:type="gramStart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config.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from</w:t>
      </w:r>
      <w:proofErr w:type="gram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_object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Config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59D4799A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7285B7"/>
          <w:sz w:val="21"/>
          <w:szCs w:val="21"/>
        </w:rPr>
        <w:t xml:space="preserve">#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TODO</w:t>
      </w:r>
      <w:r w:rsidRPr="001626AB">
        <w:rPr>
          <w:rFonts w:ascii="Consolas" w:eastAsia="Times New Roman" w:hAnsi="Consolas" w:cs="Times New Roman"/>
          <w:color w:val="7285B7"/>
          <w:sz w:val="21"/>
          <w:szCs w:val="21"/>
        </w:rPr>
        <w:t xml:space="preserve">: Add any logging levels and handlers with </w:t>
      </w:r>
      <w:proofErr w:type="spellStart"/>
      <w:proofErr w:type="gramStart"/>
      <w:r w:rsidRPr="001626AB">
        <w:rPr>
          <w:rFonts w:ascii="Consolas" w:eastAsia="Times New Roman" w:hAnsi="Consolas" w:cs="Times New Roman"/>
          <w:color w:val="7285B7"/>
          <w:sz w:val="21"/>
          <w:szCs w:val="21"/>
        </w:rPr>
        <w:t>app.logger</w:t>
      </w:r>
      <w:proofErr w:type="spellEnd"/>
      <w:proofErr w:type="gramEnd"/>
    </w:p>
    <w:p w14:paraId="4749DD2A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proofErr w:type="gramStart"/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app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.logger</w:t>
      </w:r>
      <w:proofErr w:type="gram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setLevel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proofErr w:type="spellStart"/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logging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.</w:t>
      </w: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WARNING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77B67463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streamHandler</w:t>
      </w:r>
      <w:proofErr w:type="spell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proofErr w:type="gramStart"/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logging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StreamHandler</w:t>
      </w:r>
      <w:proofErr w:type="spellEnd"/>
      <w:proofErr w:type="gram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)</w:t>
      </w:r>
    </w:p>
    <w:p w14:paraId="2D9BFBE4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streamHandler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setLevel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proofErr w:type="spellStart"/>
      <w:proofErr w:type="gramStart"/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logging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.</w:t>
      </w: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WARNING</w:t>
      </w:r>
      <w:proofErr w:type="spellEnd"/>
      <w:proofErr w:type="gram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541B3278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proofErr w:type="gramStart"/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app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.logger</w:t>
      </w:r>
      <w:proofErr w:type="gram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addHandler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proofErr w:type="spellStart"/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streamHandler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326BFADD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Session(</w:t>
      </w: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app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7383BEE2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db</w:t>
      </w:r>
      <w:proofErr w:type="spell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SQLAlchemy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app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203ED2B3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login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LoginManager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app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2525D467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login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.login_view</w:t>
      </w:r>
      <w:proofErr w:type="spell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login'</w:t>
      </w:r>
    </w:p>
    <w:p w14:paraId="37522FD0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67010179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import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FlaskWebProject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views</w:t>
      </w:r>
      <w:proofErr w:type="spellEnd"/>
    </w:p>
    <w:p w14:paraId="2CA260AA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7F3AFE61" w14:textId="6C632E33" w:rsidR="001626AB" w:rsidRDefault="001626AB"/>
    <w:p w14:paraId="33F04F91" w14:textId="65DA18F7" w:rsidR="001626AB" w:rsidRDefault="001626AB">
      <w:r>
        <w:lastRenderedPageBreak/>
        <w:t>Views.py code:</w:t>
      </w:r>
    </w:p>
    <w:p w14:paraId="7AFCBA22" w14:textId="4C7D9499" w:rsidR="001626AB" w:rsidRDefault="001626AB"/>
    <w:p w14:paraId="1AE3AE0B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"""</w:t>
      </w:r>
    </w:p>
    <w:p w14:paraId="2B98A73A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Routes and views for the flask application.</w:t>
      </w:r>
    </w:p>
    <w:p w14:paraId="1A541DA3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"""</w:t>
      </w:r>
    </w:p>
    <w:p w14:paraId="2801A738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6278E13D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from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datetime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import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datetime</w:t>
      </w:r>
    </w:p>
    <w:p w14:paraId="5265CF74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from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flask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import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render_template</w:t>
      </w:r>
      <w:proofErr w:type="spell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, flash, redirect, request, session, </w:t>
      </w:r>
      <w:proofErr w:type="spellStart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url_for</w:t>
      </w:r>
      <w:proofErr w:type="spellEnd"/>
    </w:p>
    <w:p w14:paraId="26D47D5E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from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proofErr w:type="gramStart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werkzeug.urls</w:t>
      </w:r>
      <w:proofErr w:type="spellEnd"/>
      <w:proofErr w:type="gram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import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url_parse</w:t>
      </w:r>
      <w:proofErr w:type="spellEnd"/>
    </w:p>
    <w:p w14:paraId="40DA4C06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from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config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import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Config</w:t>
      </w:r>
    </w:p>
    <w:p w14:paraId="11A369F5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from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FlaskWebProject</w:t>
      </w:r>
      <w:proofErr w:type="spell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import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app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, </w:t>
      </w:r>
      <w:proofErr w:type="spellStart"/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db</w:t>
      </w:r>
      <w:proofErr w:type="spellEnd"/>
    </w:p>
    <w:p w14:paraId="4524A56F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from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FlaskWebProject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forms</w:t>
      </w:r>
      <w:proofErr w:type="spell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import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LoginForm</w:t>
      </w:r>
      <w:proofErr w:type="spell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, </w:t>
      </w:r>
      <w:proofErr w:type="spellStart"/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PostForm</w:t>
      </w:r>
      <w:proofErr w:type="spellEnd"/>
    </w:p>
    <w:p w14:paraId="29EB6D77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from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flask_login</w:t>
      </w:r>
      <w:proofErr w:type="spell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import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current_user</w:t>
      </w:r>
      <w:proofErr w:type="spell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, </w:t>
      </w:r>
      <w:proofErr w:type="spellStart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login_user</w:t>
      </w:r>
      <w:proofErr w:type="spell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, </w:t>
      </w:r>
      <w:proofErr w:type="spellStart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logout_user</w:t>
      </w:r>
      <w:proofErr w:type="spell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, </w:t>
      </w:r>
      <w:proofErr w:type="spellStart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login_required</w:t>
      </w:r>
      <w:proofErr w:type="spellEnd"/>
    </w:p>
    <w:p w14:paraId="47D3356A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from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FlaskWebProject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models</w:t>
      </w:r>
      <w:proofErr w:type="spell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import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User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, </w:t>
      </w:r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Post</w:t>
      </w:r>
    </w:p>
    <w:p w14:paraId="0CB4EC6B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import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msal</w:t>
      </w:r>
      <w:proofErr w:type="spellEnd"/>
    </w:p>
    <w:p w14:paraId="13DE6E3C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import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uuid</w:t>
      </w:r>
      <w:proofErr w:type="spellEnd"/>
    </w:p>
    <w:p w14:paraId="5737B176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import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logging</w:t>
      </w:r>
    </w:p>
    <w:p w14:paraId="0E9FE884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imageSourceUrl</w:t>
      </w:r>
      <w:proofErr w:type="spell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https://'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+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app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.config</w:t>
      </w:r>
      <w:proofErr w:type="spell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[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BLOB_ACCOUNT</w:t>
      </w:r>
      <w:proofErr w:type="gramStart"/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]  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+</w:t>
      </w:r>
      <w:proofErr w:type="gram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.blob.core.windows.net/'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+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app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.config</w:t>
      </w:r>
      <w:proofErr w:type="spell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[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BLOB_CONTAINER'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]  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+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/'</w:t>
      </w:r>
    </w:p>
    <w:p w14:paraId="27A7D1F7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6C2ECB8B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@</w:t>
      </w:r>
      <w:proofErr w:type="gramStart"/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app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.route</w:t>
      </w:r>
      <w:proofErr w:type="gram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(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/'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)</w:t>
      </w:r>
    </w:p>
    <w:p w14:paraId="5A437307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@</w:t>
      </w:r>
      <w:proofErr w:type="gramStart"/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app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.route</w:t>
      </w:r>
      <w:proofErr w:type="gram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(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/home'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)</w:t>
      </w:r>
    </w:p>
    <w:p w14:paraId="68A0C428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@</w:t>
      </w:r>
      <w:proofErr w:type="gram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login</w:t>
      </w:r>
      <w:proofErr w:type="gram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_required</w:t>
      </w:r>
    </w:p>
    <w:p w14:paraId="7A9232F5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def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gram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home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(</w:t>
      </w:r>
      <w:proofErr w:type="gram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):</w:t>
      </w:r>
    </w:p>
    <w:p w14:paraId="55B9C794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</w:t>
      </w: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user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gramStart"/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User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.query.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filter</w:t>
      </w:r>
      <w:proofErr w:type="gram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_by(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username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current_user.username)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first_or_404()</w:t>
      </w:r>
    </w:p>
    <w:p w14:paraId="532A6C3B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</w:t>
      </w: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posts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proofErr w:type="gramStart"/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Post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.query.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all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proofErr w:type="gram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1D86E9C1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return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render_</w:t>
      </w:r>
      <w:proofErr w:type="gram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template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proofErr w:type="gramEnd"/>
    </w:p>
    <w:p w14:paraId="5BC24E2E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        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index.html'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,</w:t>
      </w:r>
    </w:p>
    <w:p w14:paraId="483E15F9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        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title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Home Page'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,</w:t>
      </w:r>
    </w:p>
    <w:p w14:paraId="10DDD471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        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posts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posts</w:t>
      </w:r>
    </w:p>
    <w:p w14:paraId="292BA481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    )</w:t>
      </w:r>
    </w:p>
    <w:p w14:paraId="0A52BE36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@</w:t>
      </w:r>
      <w:proofErr w:type="gramStart"/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app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.route</w:t>
      </w:r>
      <w:proofErr w:type="gram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(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/new_post'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, 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methods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[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GET'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, 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POST'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]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)</w:t>
      </w:r>
    </w:p>
    <w:p w14:paraId="2357CCD3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@</w:t>
      </w:r>
      <w:proofErr w:type="gram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login</w:t>
      </w:r>
      <w:proofErr w:type="gram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_required</w:t>
      </w:r>
    </w:p>
    <w:p w14:paraId="7A597EC2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def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new_</w:t>
      </w:r>
      <w:proofErr w:type="gram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post</w:t>
      </w:r>
      <w:proofErr w:type="spell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(</w:t>
      </w:r>
      <w:proofErr w:type="gram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):</w:t>
      </w:r>
    </w:p>
    <w:p w14:paraId="5660DCF3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</w:t>
      </w: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form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PostForm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proofErr w:type="spellStart"/>
      <w:proofErr w:type="gram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request.form</w:t>
      </w:r>
      <w:proofErr w:type="spellEnd"/>
      <w:proofErr w:type="gram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5D093582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if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proofErr w:type="gramStart"/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form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validate</w:t>
      </w:r>
      <w:proofErr w:type="gram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_on_submit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)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:</w:t>
      </w:r>
    </w:p>
    <w:p w14:paraId="4556B742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post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gramStart"/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Post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proofErr w:type="gram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2AC1428F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proofErr w:type="spellStart"/>
      <w:proofErr w:type="gramStart"/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post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save</w:t>
      </w:r>
      <w:proofErr w:type="gram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_changes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form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, </w:t>
      </w:r>
      <w:proofErr w:type="spell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request.files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[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</w:t>
      </w:r>
      <w:proofErr w:type="spellStart"/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image_path</w:t>
      </w:r>
      <w:proofErr w:type="spellEnd"/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], current_user.id, 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new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True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53232AC9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return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redirect(</w:t>
      </w:r>
      <w:proofErr w:type="spell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url_for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home'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)</w:t>
      </w:r>
    </w:p>
    <w:p w14:paraId="072D3BC3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return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render_</w:t>
      </w:r>
      <w:proofErr w:type="gram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template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proofErr w:type="gramEnd"/>
    </w:p>
    <w:p w14:paraId="6D5A5A0A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        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post.html'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,</w:t>
      </w:r>
    </w:p>
    <w:p w14:paraId="3E3D264C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        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title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Create Post'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,</w:t>
      </w:r>
    </w:p>
    <w:p w14:paraId="4AF30468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        </w:t>
      </w:r>
      <w:proofErr w:type="spellStart"/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imageSource</w:t>
      </w:r>
      <w:proofErr w:type="spellEnd"/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proofErr w:type="spellStart"/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imageSourceUrl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,</w:t>
      </w:r>
    </w:p>
    <w:p w14:paraId="67FCD89B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lastRenderedPageBreak/>
        <w:t xml:space="preserve">        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form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form</w:t>
      </w:r>
    </w:p>
    <w:p w14:paraId="6A0E8F71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    )</w:t>
      </w:r>
    </w:p>
    <w:p w14:paraId="4BA1D9C9" w14:textId="77777777" w:rsidR="001626AB" w:rsidRPr="001626AB" w:rsidRDefault="001626AB" w:rsidP="001626AB">
      <w:pPr>
        <w:shd w:val="clear" w:color="auto" w:fill="002451"/>
        <w:spacing w:after="24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1B2CD7E7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@</w:t>
      </w:r>
      <w:proofErr w:type="gramStart"/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app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.route</w:t>
      </w:r>
      <w:proofErr w:type="gram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(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/post/&lt;int:id&gt;'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, 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methods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[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GET'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, 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POST'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]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)</w:t>
      </w:r>
    </w:p>
    <w:p w14:paraId="22637144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@</w:t>
      </w:r>
      <w:proofErr w:type="gram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login</w:t>
      </w:r>
      <w:proofErr w:type="gram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_required</w:t>
      </w:r>
    </w:p>
    <w:p w14:paraId="5BFD07F5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def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post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(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id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):</w:t>
      </w:r>
    </w:p>
    <w:p w14:paraId="15271C12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</w:t>
      </w: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post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Post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.query.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get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int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id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)</w:t>
      </w:r>
    </w:p>
    <w:p w14:paraId="186C9EC1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</w:t>
      </w: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form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proofErr w:type="gramStart"/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PostForm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proofErr w:type="spellStart"/>
      <w:proofErr w:type="gramEnd"/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formdata</w:t>
      </w:r>
      <w:proofErr w:type="spellEnd"/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proofErr w:type="spell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request.form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, 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obj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post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1A131F24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if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proofErr w:type="gramStart"/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form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validate</w:t>
      </w:r>
      <w:proofErr w:type="gram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_on_submit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)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:</w:t>
      </w:r>
    </w:p>
    <w:p w14:paraId="6A9E776D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proofErr w:type="spellStart"/>
      <w:proofErr w:type="gramStart"/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post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save</w:t>
      </w:r>
      <w:proofErr w:type="gram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_changes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form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, </w:t>
      </w:r>
      <w:proofErr w:type="spell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request.files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[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</w:t>
      </w:r>
      <w:proofErr w:type="spellStart"/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image_path</w:t>
      </w:r>
      <w:proofErr w:type="spellEnd"/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], current_user.id)</w:t>
      </w:r>
    </w:p>
    <w:p w14:paraId="5C587826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return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redirect(</w:t>
      </w:r>
      <w:proofErr w:type="spell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url_for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home'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)</w:t>
      </w:r>
    </w:p>
    <w:p w14:paraId="490624B1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return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render_</w:t>
      </w:r>
      <w:proofErr w:type="gram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template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proofErr w:type="gramEnd"/>
    </w:p>
    <w:p w14:paraId="0BBA80CE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        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post.html'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,</w:t>
      </w:r>
    </w:p>
    <w:p w14:paraId="0CEC24E6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        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title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Edit Post'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,</w:t>
      </w:r>
    </w:p>
    <w:p w14:paraId="5A5038A9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        </w:t>
      </w:r>
      <w:proofErr w:type="spellStart"/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imageSource</w:t>
      </w:r>
      <w:proofErr w:type="spellEnd"/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proofErr w:type="spellStart"/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imageSourceUrl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,</w:t>
      </w:r>
    </w:p>
    <w:p w14:paraId="529A9292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        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form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form</w:t>
      </w:r>
    </w:p>
    <w:p w14:paraId="0EF5C974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    )</w:t>
      </w:r>
    </w:p>
    <w:p w14:paraId="063E1586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16CC79DE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@</w:t>
      </w:r>
      <w:proofErr w:type="gramStart"/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app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.route</w:t>
      </w:r>
      <w:proofErr w:type="gram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(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/login'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, 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methods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[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GET'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, 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POST'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]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)</w:t>
      </w:r>
    </w:p>
    <w:p w14:paraId="3D6BF85D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def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gram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login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(</w:t>
      </w:r>
      <w:proofErr w:type="gram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):</w:t>
      </w:r>
    </w:p>
    <w:p w14:paraId="7223E2E5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if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current_user.is_authenticated</w:t>
      </w:r>
      <w:proofErr w:type="spell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:</w:t>
      </w:r>
    </w:p>
    <w:p w14:paraId="65C46699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return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redirect(</w:t>
      </w:r>
      <w:proofErr w:type="spell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url_for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home'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)</w:t>
      </w:r>
    </w:p>
    <w:p w14:paraId="3AA0DBB7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</w:t>
      </w: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form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proofErr w:type="gramStart"/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LoginForm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proofErr w:type="gram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4819D70B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if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proofErr w:type="gramStart"/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form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validate</w:t>
      </w:r>
      <w:proofErr w:type="gram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_on_submit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)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:</w:t>
      </w:r>
    </w:p>
    <w:p w14:paraId="225B997D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user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proofErr w:type="gramStart"/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User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.query.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filter</w:t>
      </w:r>
      <w:proofErr w:type="gram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_by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username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proofErr w:type="spellStart"/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form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.</w:t>
      </w: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username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.data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first()</w:t>
      </w:r>
    </w:p>
    <w:p w14:paraId="2F1C17BE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if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user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is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None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or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not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proofErr w:type="gramStart"/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user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check</w:t>
      </w:r>
      <w:proofErr w:type="gram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_password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proofErr w:type="spellStart"/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form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.</w:t>
      </w: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password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.data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:</w:t>
      </w:r>
    </w:p>
    <w:p w14:paraId="63C7AADD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    </w:t>
      </w:r>
      <w:proofErr w:type="gram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flash(</w:t>
      </w:r>
      <w:proofErr w:type="gramEnd"/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Invalid username or password'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7DF2CE20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    </w:t>
      </w:r>
      <w:r w:rsidRPr="001626AB">
        <w:rPr>
          <w:rFonts w:ascii="Consolas" w:eastAsia="Times New Roman" w:hAnsi="Consolas" w:cs="Times New Roman"/>
          <w:color w:val="7285B7"/>
          <w:sz w:val="21"/>
          <w:szCs w:val="21"/>
        </w:rPr>
        <w:t>#flash(</w:t>
      </w:r>
      <w:proofErr w:type="gramStart"/>
      <w:r w:rsidRPr="001626AB">
        <w:rPr>
          <w:rFonts w:ascii="Consolas" w:eastAsia="Times New Roman" w:hAnsi="Consolas" w:cs="Times New Roman"/>
          <w:color w:val="7285B7"/>
          <w:sz w:val="21"/>
          <w:szCs w:val="21"/>
        </w:rPr>
        <w:t>form.username</w:t>
      </w:r>
      <w:proofErr w:type="gramEnd"/>
      <w:r w:rsidRPr="001626AB">
        <w:rPr>
          <w:rFonts w:ascii="Consolas" w:eastAsia="Times New Roman" w:hAnsi="Consolas" w:cs="Times New Roman"/>
          <w:color w:val="7285B7"/>
          <w:sz w:val="21"/>
          <w:szCs w:val="21"/>
        </w:rPr>
        <w:t>.data)</w:t>
      </w:r>
    </w:p>
    <w:p w14:paraId="66DAACC4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    </w:t>
      </w:r>
      <w:proofErr w:type="spellStart"/>
      <w:proofErr w:type="gramStart"/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app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.logger</w:t>
      </w:r>
      <w:proofErr w:type="gram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error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%s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 xml:space="preserve"> Invalid login attempt'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,</w:t>
      </w:r>
      <w:proofErr w:type="spellStart"/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form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.</w:t>
      </w: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username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.data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6E22C0E1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   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return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redirect(</w:t>
      </w:r>
      <w:proofErr w:type="spell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url_for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login'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)</w:t>
      </w:r>
    </w:p>
    <w:p w14:paraId="464E643C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proofErr w:type="spell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login_</w:t>
      </w:r>
      <w:proofErr w:type="gram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user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proofErr w:type="gramEnd"/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user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, 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remember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proofErr w:type="spellStart"/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form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.</w:t>
      </w: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remember_me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.data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48682C3C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proofErr w:type="spellStart"/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next_page</w:t>
      </w:r>
      <w:proofErr w:type="spell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request.args.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get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next'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5F75DCDA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proofErr w:type="spellStart"/>
      <w:proofErr w:type="gramStart"/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app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.logger</w:t>
      </w:r>
      <w:proofErr w:type="gram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error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%s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 xml:space="preserve"> successfully logged in'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,</w:t>
      </w:r>
      <w:proofErr w:type="spellStart"/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form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.</w:t>
      </w: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username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.data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47A675FB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if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not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next_page</w:t>
      </w:r>
      <w:proofErr w:type="spell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or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url_parse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proofErr w:type="spellStart"/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next_page</w:t>
      </w:r>
      <w:proofErr w:type="spellEnd"/>
      <w:proofErr w:type="gram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proofErr w:type="spellStart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netloc</w:t>
      </w:r>
      <w:proofErr w:type="spellEnd"/>
      <w:proofErr w:type="gram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!=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'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:</w:t>
      </w:r>
    </w:p>
    <w:p w14:paraId="5808EF68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    </w:t>
      </w:r>
      <w:proofErr w:type="spellStart"/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next_page</w:t>
      </w:r>
      <w:proofErr w:type="spell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url_for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home'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69D53EB9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return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redirect(</w:t>
      </w:r>
      <w:proofErr w:type="spellStart"/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next_page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34D42629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    session[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"state"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] 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str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proofErr w:type="gramStart"/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uuid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.uuid</w:t>
      </w:r>
      <w:proofErr w:type="gram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4())</w:t>
      </w:r>
    </w:p>
    <w:p w14:paraId="49C8BC66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</w:t>
      </w:r>
      <w:proofErr w:type="spellStart"/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auth_url</w:t>
      </w:r>
      <w:proofErr w:type="spell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_</w:t>
      </w:r>
      <w:proofErr w:type="spell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build_auth_</w:t>
      </w:r>
      <w:proofErr w:type="gram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url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proofErr w:type="gramEnd"/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scopes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proofErr w:type="spellStart"/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Config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.</w:t>
      </w: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SCOPE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, 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state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session[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"state"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])</w:t>
      </w:r>
    </w:p>
    <w:p w14:paraId="34F0762A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return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render_</w:t>
      </w:r>
      <w:proofErr w:type="gram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template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proofErr w:type="gramEnd"/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login.html'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, 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title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Sign In'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, 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form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form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, </w:t>
      </w:r>
      <w:proofErr w:type="spellStart"/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auth_url</w:t>
      </w:r>
      <w:proofErr w:type="spellEnd"/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proofErr w:type="spellStart"/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auth_url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07F1EC53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6703CF11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@</w:t>
      </w:r>
      <w:proofErr w:type="gramStart"/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app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.route</w:t>
      </w:r>
      <w:proofErr w:type="gram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(</w:t>
      </w:r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Config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.</w:t>
      </w: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REDIRECT_PATH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)  </w:t>
      </w:r>
      <w:r w:rsidRPr="001626AB">
        <w:rPr>
          <w:rFonts w:ascii="Consolas" w:eastAsia="Times New Roman" w:hAnsi="Consolas" w:cs="Times New Roman"/>
          <w:color w:val="7285B7"/>
          <w:sz w:val="21"/>
          <w:szCs w:val="21"/>
        </w:rPr>
        <w:t xml:space="preserve"># Its absolute URL must match your app's </w:t>
      </w:r>
      <w:proofErr w:type="spellStart"/>
      <w:r w:rsidRPr="001626AB">
        <w:rPr>
          <w:rFonts w:ascii="Consolas" w:eastAsia="Times New Roman" w:hAnsi="Consolas" w:cs="Times New Roman"/>
          <w:color w:val="7285B7"/>
          <w:sz w:val="21"/>
          <w:szCs w:val="21"/>
        </w:rPr>
        <w:t>redirect_uri</w:t>
      </w:r>
      <w:proofErr w:type="spellEnd"/>
      <w:r w:rsidRPr="001626AB">
        <w:rPr>
          <w:rFonts w:ascii="Consolas" w:eastAsia="Times New Roman" w:hAnsi="Consolas" w:cs="Times New Roman"/>
          <w:color w:val="7285B7"/>
          <w:sz w:val="21"/>
          <w:szCs w:val="21"/>
        </w:rPr>
        <w:t xml:space="preserve"> set in AAD</w:t>
      </w:r>
    </w:p>
    <w:p w14:paraId="182BB1BE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def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gram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authorized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(</w:t>
      </w:r>
      <w:proofErr w:type="gram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):</w:t>
      </w:r>
    </w:p>
    <w:p w14:paraId="5F4E9572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lastRenderedPageBreak/>
        <w:t xml:space="preserve">   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if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request.args.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get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state'</w:t>
      </w:r>
      <w:proofErr w:type="gram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!</w:t>
      </w:r>
      <w:proofErr w:type="gramEnd"/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session.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get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"state"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:</w:t>
      </w:r>
    </w:p>
    <w:p w14:paraId="64C824EE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return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redirect(</w:t>
      </w:r>
      <w:proofErr w:type="spell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url_for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"home"</w:t>
      </w:r>
      <w:proofErr w:type="gram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)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 </w:t>
      </w:r>
      <w:r w:rsidRPr="001626AB">
        <w:rPr>
          <w:rFonts w:ascii="Consolas" w:eastAsia="Times New Roman" w:hAnsi="Consolas" w:cs="Times New Roman"/>
          <w:color w:val="7285B7"/>
          <w:sz w:val="21"/>
          <w:szCs w:val="21"/>
        </w:rPr>
        <w:t>#</w:t>
      </w:r>
      <w:proofErr w:type="gramEnd"/>
      <w:r w:rsidRPr="001626AB">
        <w:rPr>
          <w:rFonts w:ascii="Consolas" w:eastAsia="Times New Roman" w:hAnsi="Consolas" w:cs="Times New Roman"/>
          <w:color w:val="7285B7"/>
          <w:sz w:val="21"/>
          <w:szCs w:val="21"/>
        </w:rPr>
        <w:t xml:space="preserve"> No-OP. Goes back to Index page</w:t>
      </w:r>
    </w:p>
    <w:p w14:paraId="6D3DBB97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if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"error"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in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proofErr w:type="gramStart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request.args</w:t>
      </w:r>
      <w:proofErr w:type="spellEnd"/>
      <w:proofErr w:type="gram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:  </w:t>
      </w:r>
      <w:r w:rsidRPr="001626AB">
        <w:rPr>
          <w:rFonts w:ascii="Consolas" w:eastAsia="Times New Roman" w:hAnsi="Consolas" w:cs="Times New Roman"/>
          <w:color w:val="7285B7"/>
          <w:sz w:val="21"/>
          <w:szCs w:val="21"/>
        </w:rPr>
        <w:t># Authentication/Authorization failure</w:t>
      </w:r>
    </w:p>
    <w:p w14:paraId="745276BB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return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render_</w:t>
      </w:r>
      <w:proofErr w:type="gram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template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proofErr w:type="gramEnd"/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"auth_error.html"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, 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result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proofErr w:type="spell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request.args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1AA1CCE9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</w:p>
    <w:p w14:paraId="4C3ECC8D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if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request.args.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get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code'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:</w:t>
      </w:r>
    </w:p>
    <w:p w14:paraId="203A291F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</w:p>
    <w:p w14:paraId="72485350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cache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_</w:t>
      </w:r>
      <w:proofErr w:type="spell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load_</w:t>
      </w:r>
      <w:proofErr w:type="gram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cache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proofErr w:type="gram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5BB12816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1626AB">
        <w:rPr>
          <w:rFonts w:ascii="Consolas" w:eastAsia="Times New Roman" w:hAnsi="Consolas" w:cs="Times New Roman"/>
          <w:color w:val="7285B7"/>
          <w:sz w:val="21"/>
          <w:szCs w:val="21"/>
        </w:rPr>
        <w:t xml:space="preserve">#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TODO</w:t>
      </w:r>
      <w:r w:rsidRPr="001626AB">
        <w:rPr>
          <w:rFonts w:ascii="Consolas" w:eastAsia="Times New Roman" w:hAnsi="Consolas" w:cs="Times New Roman"/>
          <w:color w:val="7285B7"/>
          <w:sz w:val="21"/>
          <w:szCs w:val="21"/>
        </w:rPr>
        <w:t xml:space="preserve">: Acquire a token from a built </w:t>
      </w:r>
      <w:proofErr w:type="spellStart"/>
      <w:r w:rsidRPr="001626AB">
        <w:rPr>
          <w:rFonts w:ascii="Consolas" w:eastAsia="Times New Roman" w:hAnsi="Consolas" w:cs="Times New Roman"/>
          <w:color w:val="7285B7"/>
          <w:sz w:val="21"/>
          <w:szCs w:val="21"/>
        </w:rPr>
        <w:t>msal</w:t>
      </w:r>
      <w:proofErr w:type="spellEnd"/>
      <w:r w:rsidRPr="001626AB">
        <w:rPr>
          <w:rFonts w:ascii="Consolas" w:eastAsia="Times New Roman" w:hAnsi="Consolas" w:cs="Times New Roman"/>
          <w:color w:val="7285B7"/>
          <w:sz w:val="21"/>
          <w:szCs w:val="21"/>
        </w:rPr>
        <w:t xml:space="preserve"> app, along with the appropriate redirect URI</w:t>
      </w:r>
    </w:p>
    <w:p w14:paraId="365BAFEE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result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_build_msal_app(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cache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cache</w:t>
      </w:r>
      <w:proofErr w:type="gram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acquire</w:t>
      </w:r>
      <w:proofErr w:type="gram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_token_by_authorization_code(</w:t>
      </w:r>
    </w:p>
    <w:p w14:paraId="7679126D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        </w:t>
      </w:r>
      <w:proofErr w:type="spellStart"/>
      <w:proofErr w:type="gram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request.args</w:t>
      </w:r>
      <w:proofErr w:type="spellEnd"/>
      <w:proofErr w:type="gram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[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code'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],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scopes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proofErr w:type="spellStart"/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Config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.</w:t>
      </w: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SCOPE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, </w:t>
      </w:r>
      <w:proofErr w:type="spellStart"/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redirect_uri</w:t>
      </w:r>
      <w:proofErr w:type="spellEnd"/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proofErr w:type="spell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url_for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authorized'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, 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_external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True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, 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_scheme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https'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)</w:t>
      </w:r>
    </w:p>
    <w:p w14:paraId="1DC4DF0E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if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"error"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in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result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:</w:t>
      </w:r>
    </w:p>
    <w:p w14:paraId="24ADCE84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   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return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render_</w:t>
      </w:r>
      <w:proofErr w:type="gram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template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proofErr w:type="gramEnd"/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"auth_error.html"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, 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result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result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3AD85ACC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        session[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"user"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] 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result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get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"</w:t>
      </w:r>
      <w:proofErr w:type="spellStart"/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id_token_claims</w:t>
      </w:r>
      <w:proofErr w:type="spellEnd"/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"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19200A78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1626AB">
        <w:rPr>
          <w:rFonts w:ascii="Consolas" w:eastAsia="Times New Roman" w:hAnsi="Consolas" w:cs="Times New Roman"/>
          <w:color w:val="7285B7"/>
          <w:sz w:val="21"/>
          <w:szCs w:val="21"/>
        </w:rPr>
        <w:t># Note: In a real app, we'd use the 'name' property from session["user"] below</w:t>
      </w:r>
    </w:p>
    <w:p w14:paraId="7D3E6692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1626AB">
        <w:rPr>
          <w:rFonts w:ascii="Consolas" w:eastAsia="Times New Roman" w:hAnsi="Consolas" w:cs="Times New Roman"/>
          <w:color w:val="7285B7"/>
          <w:sz w:val="21"/>
          <w:szCs w:val="21"/>
        </w:rPr>
        <w:t># Here, we'll use the admin username for anyone who is authenticated by MS</w:t>
      </w:r>
    </w:p>
    <w:p w14:paraId="5DF1EC18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user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proofErr w:type="gramStart"/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User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.query.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filter</w:t>
      </w:r>
      <w:proofErr w:type="gram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_by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username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"admin"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first()</w:t>
      </w:r>
    </w:p>
    <w:p w14:paraId="24FB34B4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proofErr w:type="spell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login_user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user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5421AB04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_</w:t>
      </w:r>
      <w:proofErr w:type="spell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save_cache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cache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2AAA9930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return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redirect(</w:t>
      </w:r>
      <w:proofErr w:type="spell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url_for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home'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)</w:t>
      </w:r>
    </w:p>
    <w:p w14:paraId="6DC38D04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0205D6B5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@</w:t>
      </w:r>
      <w:proofErr w:type="gramStart"/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app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.route</w:t>
      </w:r>
      <w:proofErr w:type="gram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(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/logout'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)</w:t>
      </w:r>
    </w:p>
    <w:p w14:paraId="350A81CC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def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gram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logout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(</w:t>
      </w:r>
      <w:proofErr w:type="gram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):</w:t>
      </w:r>
    </w:p>
    <w:p w14:paraId="6F2230BF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</w:t>
      </w:r>
      <w:proofErr w:type="spell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logout_</w:t>
      </w:r>
      <w:proofErr w:type="gram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user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proofErr w:type="gram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0DB504BA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if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session.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get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"user"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: </w:t>
      </w:r>
      <w:r w:rsidRPr="001626AB">
        <w:rPr>
          <w:rFonts w:ascii="Consolas" w:eastAsia="Times New Roman" w:hAnsi="Consolas" w:cs="Times New Roman"/>
          <w:color w:val="7285B7"/>
          <w:sz w:val="21"/>
          <w:szCs w:val="21"/>
        </w:rPr>
        <w:t># Used MS Login</w:t>
      </w:r>
    </w:p>
    <w:p w14:paraId="7483186D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1626AB">
        <w:rPr>
          <w:rFonts w:ascii="Consolas" w:eastAsia="Times New Roman" w:hAnsi="Consolas" w:cs="Times New Roman"/>
          <w:color w:val="7285B7"/>
          <w:sz w:val="21"/>
          <w:szCs w:val="21"/>
        </w:rPr>
        <w:t># Wipe out user and its token cache from session</w:t>
      </w:r>
    </w:p>
    <w:p w14:paraId="644D0B07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proofErr w:type="spellStart"/>
      <w:proofErr w:type="gramStart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session.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clear</w:t>
      </w:r>
      <w:proofErr w:type="spellEnd"/>
      <w:proofErr w:type="gram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)</w:t>
      </w:r>
    </w:p>
    <w:p w14:paraId="7AACE813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1626AB">
        <w:rPr>
          <w:rFonts w:ascii="Consolas" w:eastAsia="Times New Roman" w:hAnsi="Consolas" w:cs="Times New Roman"/>
          <w:color w:val="7285B7"/>
          <w:sz w:val="21"/>
          <w:szCs w:val="21"/>
        </w:rPr>
        <w:t xml:space="preserve"># </w:t>
      </w:r>
      <w:proofErr w:type="gramStart"/>
      <w:r w:rsidRPr="001626AB">
        <w:rPr>
          <w:rFonts w:ascii="Consolas" w:eastAsia="Times New Roman" w:hAnsi="Consolas" w:cs="Times New Roman"/>
          <w:color w:val="7285B7"/>
          <w:sz w:val="21"/>
          <w:szCs w:val="21"/>
        </w:rPr>
        <w:t>Also</w:t>
      </w:r>
      <w:proofErr w:type="gramEnd"/>
      <w:r w:rsidRPr="001626AB">
        <w:rPr>
          <w:rFonts w:ascii="Consolas" w:eastAsia="Times New Roman" w:hAnsi="Consolas" w:cs="Times New Roman"/>
          <w:color w:val="7285B7"/>
          <w:sz w:val="21"/>
          <w:szCs w:val="21"/>
        </w:rPr>
        <w:t xml:space="preserve"> logout from your tenant's web session</w:t>
      </w:r>
    </w:p>
    <w:p w14:paraId="56502D9E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return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gram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redirect(</w:t>
      </w:r>
      <w:proofErr w:type="gramEnd"/>
    </w:p>
    <w:p w14:paraId="5CF2E508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            </w:t>
      </w:r>
      <w:proofErr w:type="spellStart"/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Config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.</w:t>
      </w: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AUTHORITY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+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"/oauth2/v2.0/logout"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+</w:t>
      </w:r>
    </w:p>
    <w:p w14:paraId="6D494D8D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            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"?</w:t>
      </w:r>
      <w:proofErr w:type="spellStart"/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post_logout_redirect_uri</w:t>
      </w:r>
      <w:proofErr w:type="spellEnd"/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="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+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 </w:t>
      </w:r>
      <w:proofErr w:type="spell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url_</w:t>
      </w:r>
      <w:proofErr w:type="gram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for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proofErr w:type="gramEnd"/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"login"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, 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_external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True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)</w:t>
      </w:r>
    </w:p>
    <w:p w14:paraId="30311EC6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677651D7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return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redirect(</w:t>
      </w:r>
      <w:proofErr w:type="spell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url_for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login'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)</w:t>
      </w:r>
    </w:p>
    <w:p w14:paraId="412EA2FC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352F7D62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def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_</w:t>
      </w:r>
      <w:proofErr w:type="spell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load_</w:t>
      </w:r>
      <w:proofErr w:type="gram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cache</w:t>
      </w:r>
      <w:proofErr w:type="spell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(</w:t>
      </w:r>
      <w:proofErr w:type="gram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):</w:t>
      </w:r>
    </w:p>
    <w:p w14:paraId="79E9D84A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</w:t>
      </w:r>
      <w:r w:rsidRPr="001626AB">
        <w:rPr>
          <w:rFonts w:ascii="Consolas" w:eastAsia="Times New Roman" w:hAnsi="Consolas" w:cs="Times New Roman"/>
          <w:color w:val="7285B7"/>
          <w:sz w:val="21"/>
          <w:szCs w:val="21"/>
        </w:rPr>
        <w:t xml:space="preserve">#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TODO</w:t>
      </w:r>
      <w:r w:rsidRPr="001626AB">
        <w:rPr>
          <w:rFonts w:ascii="Consolas" w:eastAsia="Times New Roman" w:hAnsi="Consolas" w:cs="Times New Roman"/>
          <w:color w:val="7285B7"/>
          <w:sz w:val="21"/>
          <w:szCs w:val="21"/>
        </w:rPr>
        <w:t>: Load the cache from `</w:t>
      </w:r>
      <w:proofErr w:type="spellStart"/>
      <w:r w:rsidRPr="001626AB">
        <w:rPr>
          <w:rFonts w:ascii="Consolas" w:eastAsia="Times New Roman" w:hAnsi="Consolas" w:cs="Times New Roman"/>
          <w:color w:val="7285B7"/>
          <w:sz w:val="21"/>
          <w:szCs w:val="21"/>
        </w:rPr>
        <w:t>msal</w:t>
      </w:r>
      <w:proofErr w:type="spellEnd"/>
      <w:proofErr w:type="gramStart"/>
      <w:r w:rsidRPr="001626AB">
        <w:rPr>
          <w:rFonts w:ascii="Consolas" w:eastAsia="Times New Roman" w:hAnsi="Consolas" w:cs="Times New Roman"/>
          <w:color w:val="7285B7"/>
          <w:sz w:val="21"/>
          <w:szCs w:val="21"/>
        </w:rPr>
        <w:t>`, if</w:t>
      </w:r>
      <w:proofErr w:type="gramEnd"/>
      <w:r w:rsidRPr="001626AB">
        <w:rPr>
          <w:rFonts w:ascii="Consolas" w:eastAsia="Times New Roman" w:hAnsi="Consolas" w:cs="Times New Roman"/>
          <w:color w:val="7285B7"/>
          <w:sz w:val="21"/>
          <w:szCs w:val="21"/>
        </w:rPr>
        <w:t xml:space="preserve"> it exists</w:t>
      </w:r>
    </w:p>
    <w:p w14:paraId="1B1B77DC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</w:t>
      </w: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cache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proofErr w:type="gramStart"/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msal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SerializableTokenCache</w:t>
      </w:r>
      <w:proofErr w:type="spellEnd"/>
      <w:proofErr w:type="gram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)</w:t>
      </w:r>
    </w:p>
    <w:p w14:paraId="07D1F8D5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if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session.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get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</w:t>
      </w:r>
      <w:proofErr w:type="spellStart"/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token_cache</w:t>
      </w:r>
      <w:proofErr w:type="spellEnd"/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:</w:t>
      </w:r>
    </w:p>
    <w:p w14:paraId="1D43C8EA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proofErr w:type="spellStart"/>
      <w:proofErr w:type="gramStart"/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cache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deserialize</w:t>
      </w:r>
      <w:proofErr w:type="spellEnd"/>
      <w:proofErr w:type="gram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session[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</w:t>
      </w:r>
      <w:proofErr w:type="spellStart"/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token_cache</w:t>
      </w:r>
      <w:proofErr w:type="spellEnd"/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])</w:t>
      </w:r>
    </w:p>
    <w:p w14:paraId="4C7F8210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return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cache</w:t>
      </w:r>
    </w:p>
    <w:p w14:paraId="52AD7D79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64B366BE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def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_</w:t>
      </w:r>
      <w:proofErr w:type="spell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save_cache</w:t>
      </w:r>
      <w:proofErr w:type="spell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(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cache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):</w:t>
      </w:r>
    </w:p>
    <w:p w14:paraId="5179746B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</w:t>
      </w:r>
      <w:r w:rsidRPr="001626AB">
        <w:rPr>
          <w:rFonts w:ascii="Consolas" w:eastAsia="Times New Roman" w:hAnsi="Consolas" w:cs="Times New Roman"/>
          <w:color w:val="7285B7"/>
          <w:sz w:val="21"/>
          <w:szCs w:val="21"/>
        </w:rPr>
        <w:t xml:space="preserve">#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TODO</w:t>
      </w:r>
      <w:r w:rsidRPr="001626AB">
        <w:rPr>
          <w:rFonts w:ascii="Consolas" w:eastAsia="Times New Roman" w:hAnsi="Consolas" w:cs="Times New Roman"/>
          <w:color w:val="7285B7"/>
          <w:sz w:val="21"/>
          <w:szCs w:val="21"/>
        </w:rPr>
        <w:t xml:space="preserve">: Save the </w:t>
      </w:r>
      <w:proofErr w:type="gramStart"/>
      <w:r w:rsidRPr="001626AB">
        <w:rPr>
          <w:rFonts w:ascii="Consolas" w:eastAsia="Times New Roman" w:hAnsi="Consolas" w:cs="Times New Roman"/>
          <w:color w:val="7285B7"/>
          <w:sz w:val="21"/>
          <w:szCs w:val="21"/>
        </w:rPr>
        <w:t>cache, if</w:t>
      </w:r>
      <w:proofErr w:type="gramEnd"/>
      <w:r w:rsidRPr="001626AB">
        <w:rPr>
          <w:rFonts w:ascii="Consolas" w:eastAsia="Times New Roman" w:hAnsi="Consolas" w:cs="Times New Roman"/>
          <w:color w:val="7285B7"/>
          <w:sz w:val="21"/>
          <w:szCs w:val="21"/>
        </w:rPr>
        <w:t xml:space="preserve"> it has changed</w:t>
      </w:r>
    </w:p>
    <w:p w14:paraId="3B740E34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if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cache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.has_state_changed</w:t>
      </w:r>
      <w:proofErr w:type="spell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:</w:t>
      </w:r>
    </w:p>
    <w:p w14:paraId="6E51B8DB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        session[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</w:t>
      </w:r>
      <w:proofErr w:type="spellStart"/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token_cache</w:t>
      </w:r>
      <w:proofErr w:type="spellEnd"/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] 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proofErr w:type="gramStart"/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cache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serialize</w:t>
      </w:r>
      <w:proofErr w:type="spellEnd"/>
      <w:proofErr w:type="gram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)</w:t>
      </w:r>
    </w:p>
    <w:p w14:paraId="502D8CD7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7E80E181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def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_</w:t>
      </w:r>
      <w:proofErr w:type="spell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build_msal_</w:t>
      </w:r>
      <w:proofErr w:type="gram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app</w:t>
      </w:r>
      <w:proofErr w:type="spell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(</w:t>
      </w:r>
      <w:proofErr w:type="gramEnd"/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cache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None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, 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authority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None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):</w:t>
      </w:r>
    </w:p>
    <w:p w14:paraId="3158040E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</w:t>
      </w:r>
      <w:r w:rsidRPr="001626AB">
        <w:rPr>
          <w:rFonts w:ascii="Consolas" w:eastAsia="Times New Roman" w:hAnsi="Consolas" w:cs="Times New Roman"/>
          <w:color w:val="7285B7"/>
          <w:sz w:val="21"/>
          <w:szCs w:val="21"/>
        </w:rPr>
        <w:t xml:space="preserve">#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TODO</w:t>
      </w:r>
      <w:r w:rsidRPr="001626AB">
        <w:rPr>
          <w:rFonts w:ascii="Consolas" w:eastAsia="Times New Roman" w:hAnsi="Consolas" w:cs="Times New Roman"/>
          <w:color w:val="7285B7"/>
          <w:sz w:val="21"/>
          <w:szCs w:val="21"/>
        </w:rPr>
        <w:t xml:space="preserve">: Return a </w:t>
      </w:r>
      <w:proofErr w:type="spellStart"/>
      <w:r w:rsidRPr="001626AB">
        <w:rPr>
          <w:rFonts w:ascii="Consolas" w:eastAsia="Times New Roman" w:hAnsi="Consolas" w:cs="Times New Roman"/>
          <w:color w:val="7285B7"/>
          <w:sz w:val="21"/>
          <w:szCs w:val="21"/>
        </w:rPr>
        <w:t>ConfidentialClientApplication</w:t>
      </w:r>
      <w:proofErr w:type="spellEnd"/>
    </w:p>
    <w:p w14:paraId="18A06009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return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proofErr w:type="gramStart"/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msal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ConfidentialClientApplication</w:t>
      </w:r>
      <w:proofErr w:type="spellEnd"/>
      <w:proofErr w:type="gram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</w:p>
    <w:p w14:paraId="5B90EFAB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       </w:t>
      </w:r>
      <w:proofErr w:type="spellStart"/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Config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.</w:t>
      </w: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CLIENT_ID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, 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authority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authority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or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 </w:t>
      </w:r>
      <w:proofErr w:type="spellStart"/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Config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.</w:t>
      </w: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AUTHORITY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,</w:t>
      </w:r>
    </w:p>
    <w:p w14:paraId="62474803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       </w:t>
      </w:r>
      <w:proofErr w:type="spellStart"/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client_credential</w:t>
      </w:r>
      <w:proofErr w:type="spellEnd"/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proofErr w:type="spellStart"/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Config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.</w:t>
      </w:r>
      <w:r w:rsidRPr="001626AB">
        <w:rPr>
          <w:rFonts w:ascii="Consolas" w:eastAsia="Times New Roman" w:hAnsi="Consolas" w:cs="Times New Roman"/>
          <w:color w:val="FF9DA4"/>
          <w:sz w:val="21"/>
          <w:szCs w:val="21"/>
        </w:rPr>
        <w:t>CLIENT_SECRET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, </w:t>
      </w:r>
      <w:proofErr w:type="spellStart"/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token_cache</w:t>
      </w:r>
      <w:proofErr w:type="spellEnd"/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cache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63A29393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6F044B3C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def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_</w:t>
      </w:r>
      <w:proofErr w:type="spell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build_auth_</w:t>
      </w:r>
      <w:proofErr w:type="gram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url</w:t>
      </w:r>
      <w:proofErr w:type="spellEnd"/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(</w:t>
      </w:r>
      <w:proofErr w:type="gramEnd"/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authority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None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, 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scopes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None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, 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state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None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):</w:t>
      </w:r>
    </w:p>
    <w:p w14:paraId="12C73F06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</w:t>
      </w:r>
      <w:r w:rsidRPr="001626AB">
        <w:rPr>
          <w:rFonts w:ascii="Consolas" w:eastAsia="Times New Roman" w:hAnsi="Consolas" w:cs="Times New Roman"/>
          <w:color w:val="7285B7"/>
          <w:sz w:val="21"/>
          <w:szCs w:val="21"/>
        </w:rPr>
        <w:t xml:space="preserve">#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TODO</w:t>
      </w:r>
      <w:r w:rsidRPr="001626AB">
        <w:rPr>
          <w:rFonts w:ascii="Consolas" w:eastAsia="Times New Roman" w:hAnsi="Consolas" w:cs="Times New Roman"/>
          <w:color w:val="7285B7"/>
          <w:sz w:val="21"/>
          <w:szCs w:val="21"/>
        </w:rPr>
        <w:t>: Return the full Auth Request URL with appropriate Redirect URI</w:t>
      </w:r>
    </w:p>
    <w:p w14:paraId="00C99756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return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_build_msal_app(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authority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authority</w:t>
      </w:r>
      <w:proofErr w:type="gram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  <w:r w:rsidRPr="001626AB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get</w:t>
      </w:r>
      <w:proofErr w:type="gram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_authorization_request_url(</w:t>
      </w:r>
    </w:p>
    <w:p w14:paraId="50BF5CAA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       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scopes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or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 [],</w:t>
      </w:r>
    </w:p>
    <w:p w14:paraId="5852B5DB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       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state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state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EBBBFF"/>
          <w:sz w:val="21"/>
          <w:szCs w:val="21"/>
        </w:rPr>
        <w:t>or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 </w:t>
      </w:r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str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proofErr w:type="gramStart"/>
      <w:r w:rsidRPr="001626AB">
        <w:rPr>
          <w:rFonts w:ascii="Consolas" w:eastAsia="Times New Roman" w:hAnsi="Consolas" w:cs="Times New Roman"/>
          <w:color w:val="FFEEAD"/>
          <w:sz w:val="21"/>
          <w:szCs w:val="21"/>
        </w:rPr>
        <w:t>uuid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.uuid</w:t>
      </w:r>
      <w:proofErr w:type="gram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4()),</w:t>
      </w:r>
    </w:p>
    <w:p w14:paraId="78177E87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       </w:t>
      </w:r>
      <w:proofErr w:type="spellStart"/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redirect_uri</w:t>
      </w:r>
      <w:proofErr w:type="spellEnd"/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proofErr w:type="spell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url_</w:t>
      </w:r>
      <w:proofErr w:type="gramStart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for</w:t>
      </w:r>
      <w:proofErr w:type="spellEnd"/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proofErr w:type="gramEnd"/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authorized'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, 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_external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True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 xml:space="preserve">, </w:t>
      </w:r>
      <w:r w:rsidRPr="001626AB">
        <w:rPr>
          <w:rFonts w:ascii="Consolas" w:eastAsia="Times New Roman" w:hAnsi="Consolas" w:cs="Times New Roman"/>
          <w:color w:val="FFC58F"/>
          <w:sz w:val="21"/>
          <w:szCs w:val="21"/>
        </w:rPr>
        <w:t>_scheme</w:t>
      </w:r>
      <w:r w:rsidRPr="001626AB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1626AB">
        <w:rPr>
          <w:rFonts w:ascii="Consolas" w:eastAsia="Times New Roman" w:hAnsi="Consolas" w:cs="Times New Roman"/>
          <w:color w:val="D1F1A9"/>
          <w:sz w:val="21"/>
          <w:szCs w:val="21"/>
        </w:rPr>
        <w:t>'https'</w:t>
      </w:r>
      <w:r w:rsidRPr="001626AB">
        <w:rPr>
          <w:rFonts w:ascii="Consolas" w:eastAsia="Times New Roman" w:hAnsi="Consolas" w:cs="Times New Roman"/>
          <w:color w:val="BBDAFF"/>
          <w:sz w:val="21"/>
          <w:szCs w:val="21"/>
        </w:rPr>
        <w:t>))</w:t>
      </w:r>
    </w:p>
    <w:p w14:paraId="385DF76E" w14:textId="77777777" w:rsidR="001626AB" w:rsidRPr="001626AB" w:rsidRDefault="001626AB" w:rsidP="001626AB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08BAA14E" w14:textId="07EA1081" w:rsidR="001626AB" w:rsidRDefault="001626AB"/>
    <w:p w14:paraId="3987DAAA" w14:textId="34CDB219" w:rsidR="001626AB" w:rsidRDefault="001626AB">
      <w:r>
        <w:t xml:space="preserve">Writeup </w:t>
      </w:r>
    </w:p>
    <w:p w14:paraId="52363A14" w14:textId="055EF8AC" w:rsidR="001626AB" w:rsidRDefault="001626AB"/>
    <w:p w14:paraId="018352CD" w14:textId="77777777" w:rsidR="00F36EB7" w:rsidRPr="00F36EB7" w:rsidRDefault="00F36EB7" w:rsidP="00F36EB7">
      <w:pPr>
        <w:shd w:val="clear" w:color="auto" w:fill="FFFFFF"/>
        <w:spacing w:after="240" w:line="240" w:lineRule="auto"/>
        <w:outlineLvl w:val="0"/>
        <w:rPr>
          <w:rFonts w:ascii="Segoe UI" w:eastAsia="Times New Roman" w:hAnsi="Segoe UI" w:cs="Segoe UI"/>
          <w:b/>
          <w:bCs/>
          <w:color w:val="24292F"/>
          <w:kern w:val="36"/>
          <w:sz w:val="48"/>
          <w:szCs w:val="48"/>
        </w:rPr>
      </w:pPr>
      <w:r w:rsidRPr="00F36EB7">
        <w:rPr>
          <w:rFonts w:ascii="Segoe UI" w:eastAsia="Times New Roman" w:hAnsi="Segoe UI" w:cs="Segoe UI"/>
          <w:b/>
          <w:bCs/>
          <w:color w:val="24292F"/>
          <w:kern w:val="36"/>
          <w:sz w:val="48"/>
          <w:szCs w:val="48"/>
        </w:rPr>
        <w:t>rite-up Template</w:t>
      </w:r>
    </w:p>
    <w:p w14:paraId="260C2BFC" w14:textId="77777777" w:rsidR="00F36EB7" w:rsidRPr="00F36EB7" w:rsidRDefault="00F36EB7" w:rsidP="00F36EB7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</w:rPr>
      </w:pPr>
      <w:r w:rsidRPr="00F36EB7">
        <w:rPr>
          <w:rFonts w:ascii="Segoe UI" w:eastAsia="Times New Roman" w:hAnsi="Segoe UI" w:cs="Segoe UI"/>
          <w:b/>
          <w:bCs/>
          <w:color w:val="24292F"/>
          <w:sz w:val="30"/>
          <w:szCs w:val="30"/>
        </w:rPr>
        <w:t>Analyze, choose, and justify the appropriate resource option for deploying the app.</w:t>
      </w:r>
    </w:p>
    <w:p w14:paraId="3C002E27" w14:textId="77777777" w:rsidR="00F36EB7" w:rsidRPr="00F36EB7" w:rsidRDefault="00F36EB7" w:rsidP="00F36EB7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 w:rsidRPr="00F36EB7">
        <w:rPr>
          <w:rFonts w:ascii="Segoe UI" w:eastAsia="Times New Roman" w:hAnsi="Segoe UI" w:cs="Segoe UI"/>
          <w:i/>
          <w:iCs/>
          <w:color w:val="24292F"/>
          <w:sz w:val="24"/>
          <w:szCs w:val="24"/>
        </w:rPr>
        <w:t>For </w:t>
      </w:r>
      <w:r w:rsidRPr="00F36EB7">
        <w:rPr>
          <w:rFonts w:ascii="Segoe UI" w:eastAsia="Times New Roman" w:hAnsi="Segoe UI" w:cs="Segoe UI"/>
          <w:b/>
          <w:bCs/>
          <w:i/>
          <w:iCs/>
          <w:color w:val="24292F"/>
          <w:sz w:val="24"/>
          <w:szCs w:val="24"/>
        </w:rPr>
        <w:t>both</w:t>
      </w:r>
      <w:r w:rsidRPr="00F36EB7">
        <w:rPr>
          <w:rFonts w:ascii="Segoe UI" w:eastAsia="Times New Roman" w:hAnsi="Segoe UI" w:cs="Segoe UI"/>
          <w:i/>
          <w:iCs/>
          <w:color w:val="24292F"/>
          <w:sz w:val="24"/>
          <w:szCs w:val="24"/>
        </w:rPr>
        <w:t xml:space="preserve"> a VM </w:t>
      </w:r>
      <w:proofErr w:type="gramStart"/>
      <w:r w:rsidRPr="00F36EB7">
        <w:rPr>
          <w:rFonts w:ascii="Segoe UI" w:eastAsia="Times New Roman" w:hAnsi="Segoe UI" w:cs="Segoe UI"/>
          <w:i/>
          <w:iCs/>
          <w:color w:val="24292F"/>
          <w:sz w:val="24"/>
          <w:szCs w:val="24"/>
        </w:rPr>
        <w:t>or</w:t>
      </w:r>
      <w:proofErr w:type="gramEnd"/>
      <w:r w:rsidRPr="00F36EB7">
        <w:rPr>
          <w:rFonts w:ascii="Segoe UI" w:eastAsia="Times New Roman" w:hAnsi="Segoe UI" w:cs="Segoe UI"/>
          <w:i/>
          <w:iCs/>
          <w:color w:val="24292F"/>
          <w:sz w:val="24"/>
          <w:szCs w:val="24"/>
        </w:rPr>
        <w:t xml:space="preserve"> App Service solution for the CMS app:</w:t>
      </w:r>
    </w:p>
    <w:p w14:paraId="6DF757B5" w14:textId="77777777" w:rsidR="00F36EB7" w:rsidRPr="00F36EB7" w:rsidRDefault="00F36EB7" w:rsidP="00F36EB7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 w:rsidRPr="00F36EB7">
        <w:rPr>
          <w:rFonts w:ascii="Segoe UI" w:eastAsia="Times New Roman" w:hAnsi="Segoe UI" w:cs="Segoe UI"/>
          <w:i/>
          <w:iCs/>
          <w:color w:val="24292F"/>
          <w:sz w:val="24"/>
          <w:szCs w:val="24"/>
        </w:rPr>
        <w:t>Analyze costs, scalability, availability, and workflow</w:t>
      </w:r>
    </w:p>
    <w:p w14:paraId="44ECB27D" w14:textId="77777777" w:rsidR="00F36EB7" w:rsidRPr="00F36EB7" w:rsidRDefault="00F36EB7" w:rsidP="00F36EB7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 w:rsidRPr="00F36EB7">
        <w:rPr>
          <w:rFonts w:ascii="Segoe UI" w:eastAsia="Times New Roman" w:hAnsi="Segoe UI" w:cs="Segoe UI"/>
          <w:i/>
          <w:iCs/>
          <w:color w:val="24292F"/>
          <w:sz w:val="24"/>
          <w:szCs w:val="24"/>
        </w:rPr>
        <w:t>Choose the appropriate solution (VM or App Service) for deploying the app</w:t>
      </w:r>
    </w:p>
    <w:p w14:paraId="47884970" w14:textId="77777777" w:rsidR="00F36EB7" w:rsidRPr="00F36EB7" w:rsidRDefault="00F36EB7" w:rsidP="00F36EB7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 w:rsidRPr="00F36EB7">
        <w:rPr>
          <w:rFonts w:ascii="Segoe UI" w:eastAsia="Times New Roman" w:hAnsi="Segoe UI" w:cs="Segoe UI"/>
          <w:i/>
          <w:iCs/>
          <w:color w:val="24292F"/>
          <w:sz w:val="24"/>
          <w:szCs w:val="24"/>
        </w:rPr>
        <w:t>Justify your choice</w:t>
      </w:r>
    </w:p>
    <w:p w14:paraId="52763A55" w14:textId="77777777" w:rsidR="00F36EB7" w:rsidRPr="00F36EB7" w:rsidRDefault="00F36EB7" w:rsidP="00F36EB7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 w:rsidRPr="00F36EB7">
        <w:rPr>
          <w:rFonts w:ascii="Segoe UI" w:eastAsia="Times New Roman" w:hAnsi="Segoe UI" w:cs="Segoe UI"/>
          <w:color w:val="24292F"/>
          <w:sz w:val="24"/>
          <w:szCs w:val="24"/>
        </w:rPr>
        <w:t>Article CMS project is a light weighted Web project combination of</w:t>
      </w:r>
    </w:p>
    <w:p w14:paraId="1CA8B742" w14:textId="77777777" w:rsidR="00F36EB7" w:rsidRPr="00F36EB7" w:rsidRDefault="00F36EB7" w:rsidP="00F36EB7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 w:rsidRPr="00F36EB7">
        <w:rPr>
          <w:rFonts w:ascii="Segoe UI" w:eastAsia="Times New Roman" w:hAnsi="Segoe UI" w:cs="Segoe UI"/>
          <w:color w:val="24292F"/>
          <w:sz w:val="24"/>
          <w:szCs w:val="24"/>
        </w:rPr>
        <w:t>a) SQL server - To store the users and post tables</w:t>
      </w:r>
    </w:p>
    <w:p w14:paraId="0F8B136E" w14:textId="77777777" w:rsidR="00F36EB7" w:rsidRPr="00F36EB7" w:rsidRDefault="00F36EB7" w:rsidP="00F36EB7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 w:rsidRPr="00F36EB7">
        <w:rPr>
          <w:rFonts w:ascii="Segoe UI" w:eastAsia="Times New Roman" w:hAnsi="Segoe UI" w:cs="Segoe UI"/>
          <w:color w:val="24292F"/>
          <w:sz w:val="24"/>
          <w:szCs w:val="24"/>
        </w:rPr>
        <w:t>b) Storage account - To Store the pictures</w:t>
      </w:r>
    </w:p>
    <w:p w14:paraId="65751C21" w14:textId="77777777" w:rsidR="00F36EB7" w:rsidRPr="00F36EB7" w:rsidRDefault="00F36EB7" w:rsidP="00F36EB7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 w:rsidRPr="00F36EB7">
        <w:rPr>
          <w:rFonts w:ascii="Segoe UI" w:eastAsia="Times New Roman" w:hAnsi="Segoe UI" w:cs="Segoe UI"/>
          <w:color w:val="24292F"/>
          <w:sz w:val="24"/>
          <w:szCs w:val="24"/>
        </w:rPr>
        <w:t xml:space="preserve">c) Flask Web application - </w:t>
      </w:r>
      <w:proofErr w:type="gramStart"/>
      <w:r w:rsidRPr="00F36EB7">
        <w:rPr>
          <w:rFonts w:ascii="Segoe UI" w:eastAsia="Times New Roman" w:hAnsi="Segoe UI" w:cs="Segoe UI"/>
          <w:color w:val="24292F"/>
          <w:sz w:val="24"/>
          <w:szCs w:val="24"/>
        </w:rPr>
        <w:t>Small</w:t>
      </w:r>
      <w:proofErr w:type="gramEnd"/>
      <w:r w:rsidRPr="00F36EB7">
        <w:rPr>
          <w:rFonts w:ascii="Segoe UI" w:eastAsia="Times New Roman" w:hAnsi="Segoe UI" w:cs="Segoe UI"/>
          <w:color w:val="24292F"/>
          <w:sz w:val="24"/>
          <w:szCs w:val="24"/>
        </w:rPr>
        <w:t xml:space="preserve"> python based web applications</w:t>
      </w:r>
    </w:p>
    <w:p w14:paraId="58C50E88" w14:textId="77777777" w:rsidR="00F36EB7" w:rsidRPr="00F36EB7" w:rsidRDefault="00F36EB7" w:rsidP="00F36EB7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 w:rsidRPr="00F36EB7">
        <w:rPr>
          <w:rFonts w:ascii="Segoe UI" w:eastAsia="Times New Roman" w:hAnsi="Segoe UI" w:cs="Segoe UI"/>
          <w:color w:val="24292F"/>
          <w:sz w:val="24"/>
          <w:szCs w:val="24"/>
        </w:rPr>
        <w:lastRenderedPageBreak/>
        <w:t>d) MSAL &amp; Active Directory - For the standard authentication and logging activities</w:t>
      </w:r>
    </w:p>
    <w:p w14:paraId="1ACB4A81" w14:textId="77777777" w:rsidR="00F36EB7" w:rsidRPr="00F36EB7" w:rsidRDefault="00F36EB7" w:rsidP="00F36EB7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 w:rsidRPr="00F36EB7">
        <w:rPr>
          <w:rFonts w:ascii="Segoe UI" w:eastAsia="Times New Roman" w:hAnsi="Segoe UI" w:cs="Segoe UI"/>
          <w:b/>
          <w:bCs/>
          <w:color w:val="24292F"/>
          <w:sz w:val="24"/>
          <w:szCs w:val="24"/>
        </w:rPr>
        <w:t>My preference is to go with the Web Applications over VM</w:t>
      </w:r>
    </w:p>
    <w:p w14:paraId="03F5FB34" w14:textId="77777777" w:rsidR="00F36EB7" w:rsidRPr="00F36EB7" w:rsidRDefault="00F36EB7" w:rsidP="00F36EB7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 w:rsidRPr="00F36EB7">
        <w:rPr>
          <w:rFonts w:ascii="Segoe UI" w:eastAsia="Times New Roman" w:hAnsi="Segoe UI" w:cs="Segoe UI"/>
          <w:b/>
          <w:bCs/>
          <w:color w:val="24292F"/>
          <w:sz w:val="24"/>
          <w:szCs w:val="24"/>
        </w:rPr>
        <w:t>VM (</w:t>
      </w:r>
      <w:proofErr w:type="spellStart"/>
      <w:r w:rsidRPr="00F36EB7">
        <w:rPr>
          <w:rFonts w:ascii="Segoe UI" w:eastAsia="Times New Roman" w:hAnsi="Segoe UI" w:cs="Segoe UI"/>
          <w:b/>
          <w:bCs/>
          <w:color w:val="24292F"/>
          <w:sz w:val="24"/>
          <w:szCs w:val="24"/>
        </w:rPr>
        <w:t>Vurtual</w:t>
      </w:r>
      <w:proofErr w:type="spellEnd"/>
      <w:r w:rsidRPr="00F36EB7">
        <w:rPr>
          <w:rFonts w:ascii="Segoe UI" w:eastAsia="Times New Roman" w:hAnsi="Segoe UI" w:cs="Segoe UI"/>
          <w:b/>
          <w:bCs/>
          <w:color w:val="24292F"/>
          <w:sz w:val="24"/>
          <w:szCs w:val="24"/>
        </w:rPr>
        <w:t xml:space="preserve"> Machine):</w:t>
      </w:r>
      <w:r w:rsidRPr="00F36EB7">
        <w:rPr>
          <w:rFonts w:ascii="Segoe UI" w:eastAsia="Times New Roman" w:hAnsi="Segoe UI" w:cs="Segoe UI"/>
          <w:color w:val="24292F"/>
          <w:sz w:val="24"/>
          <w:szCs w:val="24"/>
        </w:rPr>
        <w:t xml:space="preserve"> Generally, VM cost </w:t>
      </w:r>
      <w:proofErr w:type="gramStart"/>
      <w:r w:rsidRPr="00F36EB7">
        <w:rPr>
          <w:rFonts w:ascii="Segoe UI" w:eastAsia="Times New Roman" w:hAnsi="Segoe UI" w:cs="Segoe UI"/>
          <w:color w:val="24292F"/>
          <w:sz w:val="24"/>
          <w:szCs w:val="24"/>
        </w:rPr>
        <w:t>more(</w:t>
      </w:r>
      <w:proofErr w:type="gramEnd"/>
      <w:r w:rsidRPr="00F36EB7">
        <w:rPr>
          <w:rFonts w:ascii="Segoe UI" w:eastAsia="Times New Roman" w:hAnsi="Segoe UI" w:cs="Segoe UI"/>
          <w:color w:val="24292F"/>
          <w:sz w:val="24"/>
          <w:szCs w:val="24"/>
        </w:rPr>
        <w:t>compared to Web Apps) and is specially used when custom software applications are to be installed. This application is not required to have full control of underlying operating systems.</w:t>
      </w:r>
    </w:p>
    <w:p w14:paraId="0EB2A02F" w14:textId="77777777" w:rsidR="00F36EB7" w:rsidRPr="00F36EB7" w:rsidRDefault="00F36EB7" w:rsidP="00F36EB7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proofErr w:type="spellStart"/>
      <w:r w:rsidRPr="00F36EB7">
        <w:rPr>
          <w:rFonts w:ascii="Segoe UI" w:eastAsia="Times New Roman" w:hAnsi="Segoe UI" w:cs="Segoe UI"/>
          <w:b/>
          <w:bCs/>
          <w:color w:val="24292F"/>
          <w:sz w:val="24"/>
          <w:szCs w:val="24"/>
        </w:rPr>
        <w:t>WebApps</w:t>
      </w:r>
      <w:proofErr w:type="spellEnd"/>
      <w:r w:rsidRPr="00F36EB7">
        <w:rPr>
          <w:rFonts w:ascii="Segoe UI" w:eastAsia="Times New Roman" w:hAnsi="Segoe UI" w:cs="Segoe UI"/>
          <w:b/>
          <w:bCs/>
          <w:color w:val="24292F"/>
          <w:sz w:val="24"/>
          <w:szCs w:val="24"/>
        </w:rPr>
        <w:t>:</w:t>
      </w:r>
      <w:r w:rsidRPr="00F36EB7">
        <w:rPr>
          <w:rFonts w:ascii="Segoe UI" w:eastAsia="Times New Roman" w:hAnsi="Segoe UI" w:cs="Segoe UI"/>
          <w:color w:val="24292F"/>
          <w:sz w:val="24"/>
          <w:szCs w:val="24"/>
        </w:rPr>
        <w:t> </w:t>
      </w:r>
      <w:r w:rsidRPr="00F36EB7">
        <w:rPr>
          <w:rFonts w:ascii="Segoe UI" w:eastAsia="Times New Roman" w:hAnsi="Segoe UI" w:cs="Segoe UI"/>
          <w:i/>
          <w:iCs/>
          <w:color w:val="24292F"/>
          <w:sz w:val="24"/>
          <w:szCs w:val="24"/>
        </w:rPr>
        <w:t>Web Apps support a maximum of 14 GB of memory and 4vCPU cores. That is enough for our application. Cost is cheaper compared to VM. Our app is a nonproduction use and doesn't have any sensitive information.</w:t>
      </w:r>
    </w:p>
    <w:p w14:paraId="75B7D794" w14:textId="77777777" w:rsidR="00F36EB7" w:rsidRPr="00F36EB7" w:rsidRDefault="00F36EB7" w:rsidP="00F36EB7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</w:rPr>
      </w:pPr>
      <w:r w:rsidRPr="00F36EB7">
        <w:rPr>
          <w:rFonts w:ascii="Segoe UI" w:eastAsia="Times New Roman" w:hAnsi="Segoe UI" w:cs="Segoe UI"/>
          <w:b/>
          <w:bCs/>
          <w:color w:val="24292F"/>
          <w:sz w:val="30"/>
          <w:szCs w:val="30"/>
        </w:rPr>
        <w:t>Assess app changes that would change your decision.</w:t>
      </w:r>
    </w:p>
    <w:p w14:paraId="28D644EC" w14:textId="77777777" w:rsidR="00F36EB7" w:rsidRPr="00F36EB7" w:rsidRDefault="00F36EB7" w:rsidP="00F36EB7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 w:rsidRPr="00F36EB7">
        <w:rPr>
          <w:rFonts w:ascii="Segoe UI" w:eastAsia="Times New Roman" w:hAnsi="Segoe UI" w:cs="Segoe UI"/>
          <w:i/>
          <w:iCs/>
          <w:color w:val="24292F"/>
          <w:sz w:val="24"/>
          <w:szCs w:val="24"/>
        </w:rPr>
        <w:t>Detail how the app and any other needs would have to change for you to change your decision in the last section.</w:t>
      </w:r>
      <w:r w:rsidRPr="00F36EB7">
        <w:rPr>
          <w:rFonts w:ascii="Segoe UI" w:eastAsia="Times New Roman" w:hAnsi="Segoe UI" w:cs="Segoe UI"/>
          <w:color w:val="24292F"/>
          <w:sz w:val="24"/>
          <w:szCs w:val="24"/>
        </w:rPr>
        <w:t xml:space="preserve"> If we have highly secured </w:t>
      </w:r>
      <w:proofErr w:type="gramStart"/>
      <w:r w:rsidRPr="00F36EB7">
        <w:rPr>
          <w:rFonts w:ascii="Segoe UI" w:eastAsia="Times New Roman" w:hAnsi="Segoe UI" w:cs="Segoe UI"/>
          <w:color w:val="24292F"/>
          <w:sz w:val="24"/>
          <w:szCs w:val="24"/>
        </w:rPr>
        <w:t>data(</w:t>
      </w:r>
      <w:proofErr w:type="gramEnd"/>
      <w:r w:rsidRPr="00F36EB7">
        <w:rPr>
          <w:rFonts w:ascii="Segoe UI" w:eastAsia="Times New Roman" w:hAnsi="Segoe UI" w:cs="Segoe UI"/>
          <w:color w:val="24292F"/>
          <w:sz w:val="24"/>
          <w:szCs w:val="24"/>
        </w:rPr>
        <w:t xml:space="preserve">Government or confidential) to deal with recommended to go with VM as compared to web apps. If we need a production app with a higher user base across </w:t>
      </w:r>
      <w:proofErr w:type="gramStart"/>
      <w:r w:rsidRPr="00F36EB7">
        <w:rPr>
          <w:rFonts w:ascii="Segoe UI" w:eastAsia="Times New Roman" w:hAnsi="Segoe UI" w:cs="Segoe UI"/>
          <w:color w:val="24292F"/>
          <w:sz w:val="24"/>
          <w:szCs w:val="24"/>
        </w:rPr>
        <w:t>regions</w:t>
      </w:r>
      <w:proofErr w:type="gramEnd"/>
      <w:r w:rsidRPr="00F36EB7">
        <w:rPr>
          <w:rFonts w:ascii="Segoe UI" w:eastAsia="Times New Roman" w:hAnsi="Segoe UI" w:cs="Segoe UI"/>
          <w:color w:val="24292F"/>
          <w:sz w:val="24"/>
          <w:szCs w:val="24"/>
        </w:rPr>
        <w:t xml:space="preserve"> I would go with VM.</w:t>
      </w:r>
    </w:p>
    <w:p w14:paraId="27768513" w14:textId="1C98112A" w:rsidR="001626AB" w:rsidRDefault="001626AB"/>
    <w:p w14:paraId="10D73F25" w14:textId="2C9E1B7A" w:rsidR="00F36EB7" w:rsidRDefault="00F36EB7"/>
    <w:p w14:paraId="4890D12A" w14:textId="77777777" w:rsidR="00F36EB7" w:rsidRDefault="00F36EB7"/>
    <w:sectPr w:rsidR="00F36E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C27CB3"/>
    <w:multiLevelType w:val="multilevel"/>
    <w:tmpl w:val="815C3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589389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MDU3NzQzsjQyMbJU0lEKTi0uzszPAykwrAUAHDlpJywAAAA="/>
  </w:docVars>
  <w:rsids>
    <w:rsidRoot w:val="000B5B62"/>
    <w:rsid w:val="000B5B62"/>
    <w:rsid w:val="001626AB"/>
    <w:rsid w:val="001E4B80"/>
    <w:rsid w:val="0027752F"/>
    <w:rsid w:val="004428B3"/>
    <w:rsid w:val="005C0EFA"/>
    <w:rsid w:val="0061369F"/>
    <w:rsid w:val="006B4841"/>
    <w:rsid w:val="00777EB4"/>
    <w:rsid w:val="007D3734"/>
    <w:rsid w:val="00A655B9"/>
    <w:rsid w:val="00B85523"/>
    <w:rsid w:val="00EA330E"/>
    <w:rsid w:val="00EA77DD"/>
    <w:rsid w:val="00F36EB7"/>
    <w:rsid w:val="00F44B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1B09C7"/>
  <w15:chartTrackingRefBased/>
  <w15:docId w15:val="{B2722B0F-9CF0-4575-B874-48D3BC7AE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36EB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F36EB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6EB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F36EB7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F36E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F36EB7"/>
    <w:rPr>
      <w:i/>
      <w:iCs/>
    </w:rPr>
  </w:style>
  <w:style w:type="character" w:styleId="Strong">
    <w:name w:val="Strong"/>
    <w:basedOn w:val="DefaultParagraphFont"/>
    <w:uiPriority w:val="22"/>
    <w:qFormat/>
    <w:rsid w:val="00F36EB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886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1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4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97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7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63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4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96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3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7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1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0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8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1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3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36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8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1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8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0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4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8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0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7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8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0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6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2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5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5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23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1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47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1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3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7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6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8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0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2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3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2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1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8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6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0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26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1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0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53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03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1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24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3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8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2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6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06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6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0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1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0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5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2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46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9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5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0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95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86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44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59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8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2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0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9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1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4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9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8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7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1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0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1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1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8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24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04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73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44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5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9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3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5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3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9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6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5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0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3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6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2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1</Pages>
  <Words>1184</Words>
  <Characters>6754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nkunuru, Karun [CONIN]</dc:creator>
  <cp:keywords/>
  <dc:description/>
  <cp:lastModifiedBy>Kunkunuru, Karun [CONIN]</cp:lastModifiedBy>
  <cp:revision>2</cp:revision>
  <dcterms:created xsi:type="dcterms:W3CDTF">2022-11-15T07:02:00Z</dcterms:created>
  <dcterms:modified xsi:type="dcterms:W3CDTF">2022-11-15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a85929b-232e-42d6-98ae-ef1aa01cbfa4_Enabled">
    <vt:lpwstr>true</vt:lpwstr>
  </property>
  <property fmtid="{D5CDD505-2E9C-101B-9397-08002B2CF9AE}" pid="3" name="MSIP_Label_0a85929b-232e-42d6-98ae-ef1aa01cbfa4_SetDate">
    <vt:lpwstr>2022-11-14T13:22:51Z</vt:lpwstr>
  </property>
  <property fmtid="{D5CDD505-2E9C-101B-9397-08002B2CF9AE}" pid="4" name="MSIP_Label_0a85929b-232e-42d6-98ae-ef1aa01cbfa4_Method">
    <vt:lpwstr>Standard</vt:lpwstr>
  </property>
  <property fmtid="{D5CDD505-2E9C-101B-9397-08002B2CF9AE}" pid="5" name="MSIP_Label_0a85929b-232e-42d6-98ae-ef1aa01cbfa4_Name">
    <vt:lpwstr>Not Sensitive</vt:lpwstr>
  </property>
  <property fmtid="{D5CDD505-2E9C-101B-9397-08002B2CF9AE}" pid="6" name="MSIP_Label_0a85929b-232e-42d6-98ae-ef1aa01cbfa4_SiteId">
    <vt:lpwstr>3ac94b33-9135-4821-9502-eafda6592a35</vt:lpwstr>
  </property>
  <property fmtid="{D5CDD505-2E9C-101B-9397-08002B2CF9AE}" pid="7" name="MSIP_Label_0a85929b-232e-42d6-98ae-ef1aa01cbfa4_ActionId">
    <vt:lpwstr>8f53cb2e-5164-405a-a7b6-5c924d50d4d8</vt:lpwstr>
  </property>
  <property fmtid="{D5CDD505-2E9C-101B-9397-08002B2CF9AE}" pid="8" name="MSIP_Label_0a85929b-232e-42d6-98ae-ef1aa01cbfa4_ContentBits">
    <vt:lpwstr>0</vt:lpwstr>
  </property>
  <property fmtid="{D5CDD505-2E9C-101B-9397-08002B2CF9AE}" pid="9" name="GrammarlyDocumentId">
    <vt:lpwstr>26b4528a-2711-4cdc-b5e5-0a4eb4383c41</vt:lpwstr>
  </property>
</Properties>
</file>